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2071" w:rsidRPr="007F5EC6" w:rsidRDefault="00414A04">
      <w:pPr>
        <w:pStyle w:val="Normln1"/>
        <w:rPr>
          <w:b/>
          <w:color w:val="FF0000"/>
        </w:rPr>
      </w:pPr>
      <w:r w:rsidRPr="007F5EC6">
        <w:rPr>
          <w:noProof/>
        </w:rPr>
        <w:drawing>
          <wp:anchor distT="114300" distB="114300" distL="114300" distR="114300" simplePos="0" relativeHeight="251658240" behindDoc="0" locked="0" layoutInCell="1" allowOverlap="1">
            <wp:simplePos x="0" y="0"/>
            <wp:positionH relativeFrom="margin">
              <wp:posOffset>3629025</wp:posOffset>
            </wp:positionH>
            <wp:positionV relativeFrom="paragraph">
              <wp:posOffset>0</wp:posOffset>
            </wp:positionV>
            <wp:extent cx="2209800" cy="457200"/>
            <wp:effectExtent l="0" t="0" r="0" b="0"/>
            <wp:wrapSquare wrapText="bothSides" distT="114300" distB="114300" distL="114300" distR="1143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172071" w:rsidRDefault="00172071">
      <w:pPr>
        <w:pStyle w:val="Normln1"/>
        <w:rPr>
          <w:b/>
          <w:color w:val="FF0000"/>
        </w:rPr>
      </w:pPr>
    </w:p>
    <w:p w:rsidR="00EA7CA6" w:rsidRPr="007F5EC6" w:rsidRDefault="00EA7CA6">
      <w:pPr>
        <w:pStyle w:val="Normln1"/>
        <w:rPr>
          <w:b/>
          <w:color w:val="FF0000"/>
        </w:rPr>
      </w:pPr>
    </w:p>
    <w:p w:rsidR="00197A54" w:rsidRPr="007F5EC6" w:rsidRDefault="00197A54" w:rsidP="00197A54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7F5EC6">
        <w:rPr>
          <w:rFonts w:ascii="Arial" w:hAnsi="Arial" w:cs="Arial"/>
          <w:sz w:val="22"/>
          <w:lang w:val="cs-CZ"/>
        </w:rPr>
        <w:t>Kontakt pro média:</w:t>
      </w:r>
    </w:p>
    <w:p w:rsidR="00197A54" w:rsidRPr="007F5EC6" w:rsidRDefault="00197A54" w:rsidP="00197A54">
      <w:pPr>
        <w:pStyle w:val="Bezmezer1"/>
        <w:rPr>
          <w:rFonts w:ascii="Arial" w:hAnsi="Arial" w:cs="Arial"/>
          <w:szCs w:val="20"/>
          <w:lang w:val="cs-CZ"/>
        </w:rPr>
      </w:pPr>
    </w:p>
    <w:p w:rsidR="00197A54" w:rsidRPr="007F5EC6" w:rsidRDefault="00197A54" w:rsidP="00197A54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7F5EC6">
        <w:rPr>
          <w:rFonts w:ascii="Arial" w:hAnsi="Arial" w:cs="Arial"/>
          <w:sz w:val="20"/>
          <w:szCs w:val="20"/>
          <w:lang w:val="cs-CZ"/>
        </w:rPr>
        <w:t>Leona Daňková</w:t>
      </w:r>
    </w:p>
    <w:p w:rsidR="00197A54" w:rsidRPr="007F5EC6" w:rsidRDefault="00197A54" w:rsidP="00197A54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7F5EC6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197A54" w:rsidRPr="007F5EC6" w:rsidRDefault="00197A54" w:rsidP="00197A54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7F5EC6">
        <w:rPr>
          <w:rFonts w:ascii="Arial" w:hAnsi="Arial" w:cs="Arial"/>
          <w:sz w:val="20"/>
          <w:szCs w:val="20"/>
          <w:lang w:val="cs-CZ"/>
        </w:rPr>
        <w:t>+420 605 228 810</w:t>
      </w:r>
    </w:p>
    <w:p w:rsidR="00197A54" w:rsidRPr="007F5EC6" w:rsidRDefault="009F0541" w:rsidP="00197A54">
      <w:pPr>
        <w:pStyle w:val="Bezmezer1"/>
        <w:rPr>
          <w:rFonts w:ascii="Arial" w:hAnsi="Arial" w:cs="Arial"/>
          <w:sz w:val="20"/>
          <w:szCs w:val="20"/>
          <w:u w:val="single"/>
          <w:lang w:val="cs-CZ"/>
        </w:rPr>
      </w:pPr>
      <w:hyperlink r:id="rId5" w:history="1">
        <w:r w:rsidR="00197A54" w:rsidRPr="007F5EC6">
          <w:rPr>
            <w:rFonts w:ascii="Arial" w:eastAsia="Arial" w:hAnsi="Arial"/>
            <w:color w:val="1155CC"/>
            <w:sz w:val="20"/>
            <w:szCs w:val="24"/>
            <w:u w:val="single"/>
            <w:lang w:val="cs-CZ" w:eastAsia="en-GB"/>
          </w:rPr>
          <w:t>leona.dankova@taktiq.com</w:t>
        </w:r>
      </w:hyperlink>
    </w:p>
    <w:p w:rsidR="00197A54" w:rsidRPr="007F5EC6" w:rsidRDefault="00197A54" w:rsidP="00197A54">
      <w:pPr>
        <w:rPr>
          <w:sz w:val="20"/>
          <w:szCs w:val="20"/>
        </w:rPr>
      </w:pPr>
    </w:p>
    <w:p w:rsidR="00172071" w:rsidRPr="007F5EC6" w:rsidRDefault="00172071">
      <w:pPr>
        <w:pStyle w:val="Normln1"/>
        <w:rPr>
          <w:sz w:val="20"/>
          <w:szCs w:val="20"/>
        </w:rPr>
      </w:pPr>
    </w:p>
    <w:p w:rsidR="00F33C56" w:rsidRDefault="00F33C56">
      <w:pPr>
        <w:pStyle w:val="Normln1"/>
        <w:rPr>
          <w:sz w:val="20"/>
          <w:szCs w:val="20"/>
        </w:rPr>
      </w:pPr>
    </w:p>
    <w:p w:rsidR="005811CD" w:rsidRPr="007F5EC6" w:rsidRDefault="00B8369D">
      <w:pPr>
        <w:pStyle w:val="Normln1"/>
        <w:spacing w:before="120"/>
        <w:jc w:val="center"/>
        <w:rPr>
          <w:b/>
          <w:sz w:val="28"/>
          <w:szCs w:val="28"/>
        </w:rPr>
      </w:pPr>
      <w:r w:rsidRPr="007F5EC6">
        <w:rPr>
          <w:b/>
          <w:sz w:val="28"/>
          <w:szCs w:val="28"/>
        </w:rPr>
        <w:t xml:space="preserve">Logitech </w:t>
      </w:r>
      <w:r w:rsidR="007F5EC6" w:rsidRPr="007F5EC6">
        <w:rPr>
          <w:b/>
          <w:sz w:val="28"/>
          <w:szCs w:val="28"/>
        </w:rPr>
        <w:t>oznamuje dostupnost softwarového balíku Apple® </w:t>
      </w:r>
      <w:r w:rsidRPr="007F5EC6">
        <w:rPr>
          <w:b/>
          <w:sz w:val="28"/>
          <w:szCs w:val="28"/>
        </w:rPr>
        <w:t xml:space="preserve">HomeKit™ </w:t>
      </w:r>
      <w:r w:rsidR="007F5EC6" w:rsidRPr="007F5EC6">
        <w:rPr>
          <w:b/>
          <w:sz w:val="28"/>
          <w:szCs w:val="28"/>
        </w:rPr>
        <w:t xml:space="preserve">určeného pro domácí bezpečnostní kamery </w:t>
      </w:r>
      <w:r w:rsidRPr="007F5EC6">
        <w:rPr>
          <w:b/>
          <w:sz w:val="28"/>
          <w:szCs w:val="28"/>
        </w:rPr>
        <w:t xml:space="preserve">Circle 2 Wired </w:t>
      </w:r>
    </w:p>
    <w:p w:rsidR="00F33C56" w:rsidRPr="007F5EC6" w:rsidRDefault="00F33C56" w:rsidP="00F33C56">
      <w:pPr>
        <w:pStyle w:val="Normln1"/>
        <w:jc w:val="center"/>
        <w:rPr>
          <w:sz w:val="24"/>
          <w:szCs w:val="24"/>
          <w:highlight w:val="white"/>
        </w:rPr>
      </w:pPr>
    </w:p>
    <w:p w:rsidR="00172071" w:rsidRPr="007F5EC6" w:rsidRDefault="007F5EC6" w:rsidP="007F5EC6">
      <w:pPr>
        <w:pStyle w:val="Normln1"/>
        <w:spacing w:before="120"/>
        <w:jc w:val="center"/>
        <w:rPr>
          <w:sz w:val="24"/>
          <w:szCs w:val="24"/>
          <w:highlight w:val="white"/>
        </w:rPr>
      </w:pPr>
      <w:r w:rsidRPr="007F5EC6">
        <w:rPr>
          <w:sz w:val="24"/>
          <w:szCs w:val="24"/>
        </w:rPr>
        <w:t xml:space="preserve">Integrovaný software poskytuje další možnosti ovládání a nastavení automatických akcí pomocí aplikace </w:t>
      </w:r>
      <w:r w:rsidR="00B8369D" w:rsidRPr="007F5EC6">
        <w:rPr>
          <w:sz w:val="24"/>
          <w:szCs w:val="24"/>
        </w:rPr>
        <w:t xml:space="preserve">Apple Home </w:t>
      </w:r>
      <w:r w:rsidRPr="007F5EC6">
        <w:rPr>
          <w:sz w:val="24"/>
          <w:szCs w:val="24"/>
        </w:rPr>
        <w:t xml:space="preserve">a asistentky </w:t>
      </w:r>
      <w:r w:rsidR="00B8369D" w:rsidRPr="007F5EC6">
        <w:rPr>
          <w:sz w:val="24"/>
          <w:szCs w:val="24"/>
        </w:rPr>
        <w:t>Siri®</w:t>
      </w:r>
    </w:p>
    <w:p w:rsidR="00172071" w:rsidRPr="007F5EC6" w:rsidRDefault="00172071">
      <w:pPr>
        <w:pStyle w:val="Normln1"/>
        <w:spacing w:before="120" w:line="360" w:lineRule="auto"/>
        <w:ind w:left="720"/>
        <w:jc w:val="center"/>
        <w:rPr>
          <w:sz w:val="24"/>
          <w:szCs w:val="24"/>
          <w:highlight w:val="white"/>
        </w:rPr>
      </w:pPr>
    </w:p>
    <w:p w:rsidR="00EA7CA6" w:rsidRDefault="00EA7CA6" w:rsidP="006B6E1F">
      <w:pPr>
        <w:pStyle w:val="Normln1"/>
        <w:spacing w:line="360" w:lineRule="auto"/>
        <w:rPr>
          <w:b/>
          <w:szCs w:val="24"/>
        </w:rPr>
      </w:pPr>
    </w:p>
    <w:p w:rsidR="006B6E1F" w:rsidRPr="00EA7CA6" w:rsidRDefault="00197A54" w:rsidP="006B6E1F">
      <w:pPr>
        <w:pStyle w:val="Normln1"/>
        <w:spacing w:line="360" w:lineRule="auto"/>
        <w:rPr>
          <w:szCs w:val="24"/>
        </w:rPr>
      </w:pPr>
      <w:r w:rsidRPr="00EA7CA6">
        <w:rPr>
          <w:b/>
          <w:szCs w:val="24"/>
        </w:rPr>
        <w:t>Praha, Česká republika</w:t>
      </w:r>
      <w:r w:rsidR="00414A04" w:rsidRPr="00EA7CA6">
        <w:rPr>
          <w:b/>
          <w:szCs w:val="24"/>
        </w:rPr>
        <w:t xml:space="preserve"> —</w:t>
      </w:r>
      <w:r w:rsidRPr="00EA7CA6">
        <w:rPr>
          <w:b/>
          <w:szCs w:val="24"/>
        </w:rPr>
        <w:t xml:space="preserve"> </w:t>
      </w:r>
      <w:r w:rsidR="00B8369D" w:rsidRPr="00EA7CA6">
        <w:rPr>
          <w:b/>
          <w:szCs w:val="24"/>
        </w:rPr>
        <w:t>7</w:t>
      </w:r>
      <w:r w:rsidRPr="00EA7CA6">
        <w:rPr>
          <w:b/>
          <w:szCs w:val="24"/>
        </w:rPr>
        <w:t>. září</w:t>
      </w:r>
      <w:r w:rsidR="00414A04" w:rsidRPr="00EA7CA6">
        <w:rPr>
          <w:b/>
          <w:szCs w:val="24"/>
        </w:rPr>
        <w:t xml:space="preserve"> 2017 — </w:t>
      </w:r>
      <w:r w:rsidRPr="00EA7CA6">
        <w:rPr>
          <w:szCs w:val="24"/>
        </w:rPr>
        <w:t xml:space="preserve">Dnes společnost </w:t>
      </w:r>
      <w:r w:rsidR="00414A04" w:rsidRPr="00EA7CA6">
        <w:rPr>
          <w:szCs w:val="24"/>
        </w:rPr>
        <w:t xml:space="preserve">Logitech (SIX: LOGN) (NASDAQ: LOGI) </w:t>
      </w:r>
      <w:r w:rsidRPr="00EA7CA6">
        <w:rPr>
          <w:szCs w:val="24"/>
        </w:rPr>
        <w:t>oznámila</w:t>
      </w:r>
      <w:r w:rsidR="006B6E1F" w:rsidRPr="00EA7CA6">
        <w:rPr>
          <w:szCs w:val="24"/>
        </w:rPr>
        <w:t>, že domácí bezpečnostní kamer</w:t>
      </w:r>
      <w:r w:rsidR="009F7A2E">
        <w:rPr>
          <w:szCs w:val="24"/>
        </w:rPr>
        <w:t>a</w:t>
      </w:r>
      <w:r w:rsidR="006B6E1F" w:rsidRPr="00EA7CA6">
        <w:rPr>
          <w:szCs w:val="24"/>
        </w:rPr>
        <w:t xml:space="preserve"> </w:t>
      </w:r>
      <w:hyperlink r:id="rId6">
        <w:r w:rsidR="00B8369D" w:rsidRPr="00EA7CA6">
          <w:rPr>
            <w:color w:val="1155CC"/>
            <w:u w:val="single"/>
          </w:rPr>
          <w:t>Circle 2</w:t>
        </w:r>
      </w:hyperlink>
      <w:r w:rsidR="00B8369D" w:rsidRPr="00EA7CA6">
        <w:rPr>
          <w:szCs w:val="24"/>
        </w:rPr>
        <w:t xml:space="preserve"> </w:t>
      </w:r>
      <w:r w:rsidR="009F7A2E">
        <w:rPr>
          <w:szCs w:val="24"/>
        </w:rPr>
        <w:t xml:space="preserve">připojená kabelem nebo s držáky </w:t>
      </w:r>
      <w:r w:rsidR="006B6E1F" w:rsidRPr="00EA7CA6">
        <w:rPr>
          <w:szCs w:val="24"/>
        </w:rPr>
        <w:t xml:space="preserve">nyní </w:t>
      </w:r>
      <w:r w:rsidR="009F7A2E">
        <w:rPr>
          <w:szCs w:val="24"/>
        </w:rPr>
        <w:t>spolupracuje</w:t>
      </w:r>
      <w:r w:rsidR="006B6E1F" w:rsidRPr="00EA7CA6">
        <w:rPr>
          <w:szCs w:val="24"/>
        </w:rPr>
        <w:t xml:space="preserve"> se souborem aplikací Apple HomeKit. </w:t>
      </w:r>
      <w:r w:rsidR="00751D3D" w:rsidRPr="00EA7CA6">
        <w:rPr>
          <w:szCs w:val="24"/>
        </w:rPr>
        <w:t>Stačí, abyste nastavili spojení kamery Circle 2 Wired s aplikací Apple Home, a můžete si užívat přístup k živě přenášenému videu z kamery na svém iPhonu® a iPadu®</w:t>
      </w:r>
      <w:r w:rsidR="00A742DF">
        <w:rPr>
          <w:szCs w:val="24"/>
        </w:rPr>
        <w:t>. K</w:t>
      </w:r>
      <w:r w:rsidR="00751D3D" w:rsidRPr="00EA7CA6">
        <w:rPr>
          <w:szCs w:val="24"/>
        </w:rPr>
        <w:t xml:space="preserve"> dispozici budete mít oznámení na zamykací obrazovce iPhonu a iPadu nebo přímo </w:t>
      </w:r>
      <w:r w:rsidR="00960271" w:rsidRPr="00EA7CA6">
        <w:rPr>
          <w:szCs w:val="24"/>
        </w:rPr>
        <w:t xml:space="preserve">na hodinkách </w:t>
      </w:r>
      <w:r w:rsidR="00751D3D" w:rsidRPr="00EA7CA6">
        <w:rPr>
          <w:szCs w:val="24"/>
        </w:rPr>
        <w:t xml:space="preserve">Apple Watch® a můžete používat příkazy, které automaticky spustí určité akce, například se </w:t>
      </w:r>
      <w:r w:rsidR="00960271" w:rsidRPr="00EA7CA6">
        <w:rPr>
          <w:szCs w:val="24"/>
        </w:rPr>
        <w:t>mohou sama rozsvítit</w:t>
      </w:r>
      <w:r w:rsidR="00751D3D" w:rsidRPr="00EA7CA6">
        <w:rPr>
          <w:szCs w:val="24"/>
        </w:rPr>
        <w:t xml:space="preserve"> světla, jakmile kamera detekuje v zorném poli pohyb.</w:t>
      </w:r>
    </w:p>
    <w:p w:rsidR="00172071" w:rsidRPr="00EA7CA6" w:rsidRDefault="00172071">
      <w:pPr>
        <w:pStyle w:val="Normln1"/>
        <w:spacing w:line="360" w:lineRule="auto"/>
        <w:rPr>
          <w:szCs w:val="24"/>
          <w:shd w:val="clear" w:color="auto" w:fill="FEFEFE"/>
        </w:rPr>
      </w:pPr>
    </w:p>
    <w:p w:rsidR="00172071" w:rsidRPr="00EA7CA6" w:rsidRDefault="009F0541">
      <w:pPr>
        <w:pStyle w:val="Normln1"/>
        <w:spacing w:line="360" w:lineRule="auto"/>
        <w:ind w:left="720"/>
        <w:rPr>
          <w:i/>
          <w:color w:val="0000FF"/>
          <w:szCs w:val="24"/>
          <w:highlight w:val="white"/>
        </w:rPr>
      </w:pPr>
      <w:hyperlink r:id="rId7">
        <w:r w:rsidR="00414A04" w:rsidRPr="00EA7CA6">
          <w:rPr>
            <w:i/>
            <w:szCs w:val="24"/>
            <w:highlight w:val="white"/>
          </w:rPr>
          <w:t>T</w:t>
        </w:r>
      </w:hyperlink>
      <w:hyperlink r:id="rId8">
        <w:r w:rsidR="00414A04" w:rsidRPr="00EA7CA6">
          <w:rPr>
            <w:i/>
            <w:szCs w:val="24"/>
            <w:highlight w:val="white"/>
          </w:rPr>
          <w:t>weet now</w:t>
        </w:r>
      </w:hyperlink>
      <w:hyperlink r:id="rId9">
        <w:r w:rsidR="00414A04" w:rsidRPr="00EA7CA6">
          <w:rPr>
            <w:i/>
            <w:szCs w:val="24"/>
            <w:highlight w:val="white"/>
          </w:rPr>
          <w:t>:</w:t>
        </w:r>
      </w:hyperlink>
      <w:r w:rsidR="00414A04" w:rsidRPr="00EA7CA6">
        <w:rPr>
          <w:i/>
          <w:szCs w:val="24"/>
          <w:highlight w:val="white"/>
        </w:rPr>
        <w:t xml:space="preserve"> </w:t>
      </w:r>
      <w:r w:rsidR="00B8369D" w:rsidRPr="00EA7CA6">
        <w:rPr>
          <w:i/>
          <w:szCs w:val="24"/>
        </w:rPr>
        <w:t xml:space="preserve">Apple HomeKit </w:t>
      </w:r>
      <w:r w:rsidR="00751D3D" w:rsidRPr="00EA7CA6">
        <w:rPr>
          <w:i/>
          <w:szCs w:val="24"/>
        </w:rPr>
        <w:t xml:space="preserve">je nyní k dispozici pro kamery s úchyty </w:t>
      </w:r>
      <w:r w:rsidR="00B8369D" w:rsidRPr="00EA7CA6">
        <w:rPr>
          <w:i/>
          <w:szCs w:val="24"/>
        </w:rPr>
        <w:t xml:space="preserve">Logitech #Circle2 Wired. </w:t>
      </w:r>
      <w:hyperlink r:id="rId10" w:history="1">
        <w:r w:rsidRPr="00B26850">
          <w:rPr>
            <w:rStyle w:val="Hypertextovodkaz"/>
            <w:szCs w:val="24"/>
          </w:rPr>
          <w:t>http://blog.logitech.com/2017/09/06/logitech-circle-2-wired-cameras-now-work-apple-homekit/</w:t>
        </w:r>
      </w:hyperlink>
      <w:r>
        <w:rPr>
          <w:i/>
          <w:szCs w:val="24"/>
        </w:rPr>
        <w:t xml:space="preserve"> </w:t>
      </w:r>
      <w:bookmarkStart w:id="0" w:name="_GoBack"/>
      <w:bookmarkEnd w:id="0"/>
    </w:p>
    <w:p w:rsidR="00172071" w:rsidRPr="00EA7CA6" w:rsidRDefault="00172071">
      <w:pPr>
        <w:pStyle w:val="Normln1"/>
        <w:spacing w:line="360" w:lineRule="auto"/>
        <w:rPr>
          <w:szCs w:val="24"/>
          <w:highlight w:val="yellow"/>
        </w:rPr>
      </w:pPr>
    </w:p>
    <w:p w:rsidR="00751D3D" w:rsidRPr="00EA7CA6" w:rsidRDefault="00751D3D" w:rsidP="00B8369D">
      <w:pPr>
        <w:pStyle w:val="Normln1"/>
        <w:spacing w:line="360" w:lineRule="auto"/>
        <w:rPr>
          <w:szCs w:val="24"/>
        </w:rPr>
      </w:pPr>
      <w:r w:rsidRPr="00EA7CA6">
        <w:rPr>
          <w:szCs w:val="24"/>
        </w:rPr>
        <w:t xml:space="preserve">„Softwarový balík HomeKit skutečně doplňuje jednoduchost nastavení a používání kamer Circle 2,“ řekl Vincent Borel, ředitel nových oborů ve společnosti Logitech. „Zaměřujeme </w:t>
      </w:r>
      <w:r w:rsidR="00EA7CA6">
        <w:rPr>
          <w:szCs w:val="24"/>
        </w:rPr>
        <w:t>se </w:t>
      </w:r>
      <w:r w:rsidRPr="00EA7CA6">
        <w:rPr>
          <w:szCs w:val="24"/>
        </w:rPr>
        <w:t>na funkce, které mají v životě smysl a které v</w:t>
      </w:r>
      <w:r w:rsidR="00370977" w:rsidRPr="00EA7CA6">
        <w:rPr>
          <w:szCs w:val="24"/>
        </w:rPr>
        <w:t>ám umožní snadno a </w:t>
      </w:r>
      <w:r w:rsidRPr="00EA7CA6">
        <w:rPr>
          <w:szCs w:val="24"/>
        </w:rPr>
        <w:t xml:space="preserve">bezpečně </w:t>
      </w:r>
      <w:r w:rsidR="00A742DF">
        <w:rPr>
          <w:szCs w:val="24"/>
        </w:rPr>
        <w:t xml:space="preserve">ovládat </w:t>
      </w:r>
      <w:r w:rsidRPr="00EA7CA6">
        <w:rPr>
          <w:szCs w:val="24"/>
        </w:rPr>
        <w:t>kameru Circle 2 a současně rozšíří její možnosti. Můžete na iPadu třeba kontrolovat, co dělají vaše děti v jiné místnosti</w:t>
      </w:r>
      <w:r w:rsidR="00370977" w:rsidRPr="00EA7CA6">
        <w:rPr>
          <w:szCs w:val="24"/>
        </w:rPr>
        <w:t xml:space="preserve">, nebo mít větší klid, když pojedete pryč – díky balíku HomeKit jsou kamery Circle 2 ještě větším přínosem pro vás </w:t>
      </w:r>
      <w:r w:rsidR="00A742DF">
        <w:rPr>
          <w:szCs w:val="24"/>
        </w:rPr>
        <w:t>i</w:t>
      </w:r>
      <w:r w:rsidR="00370977" w:rsidRPr="00EA7CA6">
        <w:rPr>
          <w:szCs w:val="24"/>
        </w:rPr>
        <w:t xml:space="preserve"> vaši rodinu.“</w:t>
      </w:r>
    </w:p>
    <w:p w:rsidR="00370977" w:rsidRPr="00EA7CA6" w:rsidRDefault="00370977" w:rsidP="00B8369D">
      <w:pPr>
        <w:pStyle w:val="Normln1"/>
        <w:spacing w:line="360" w:lineRule="auto"/>
        <w:rPr>
          <w:szCs w:val="24"/>
        </w:rPr>
      </w:pPr>
    </w:p>
    <w:p w:rsidR="00B8369D" w:rsidRPr="00EA7CA6" w:rsidRDefault="00370977" w:rsidP="00370977">
      <w:pPr>
        <w:pStyle w:val="Normln1"/>
        <w:spacing w:line="360" w:lineRule="auto"/>
        <w:rPr>
          <w:szCs w:val="24"/>
        </w:rPr>
      </w:pPr>
      <w:r w:rsidRPr="00EA7CA6">
        <w:rPr>
          <w:szCs w:val="24"/>
        </w:rPr>
        <w:lastRenderedPageBreak/>
        <w:t>Kamery Circle 2 s balíkem HomeKit vám poskytnou přístup k živému záběru kamer v aplikaci Home na vašem iPhonu, iPadu nebo v Apple Watch, a to doma, když jste připojeni na stejnou Wi-Fi síť, nebo na dálku, pokud si nastavíte svou Apple TV® nebo iPad jako domácí hub. Jste-li v kuchyni a chcete vidět, kdo je dveřmi, můžete snadno požádat asistentku Siri, aby zobrazila živý záběr kamery – stačí říci: „</w:t>
      </w:r>
      <w:r w:rsidR="00B8369D" w:rsidRPr="00EA7CA6">
        <w:rPr>
          <w:szCs w:val="24"/>
        </w:rPr>
        <w:t>Hey Siri, show me the Home Security camera.</w:t>
      </w:r>
      <w:r w:rsidRPr="00EA7CA6">
        <w:rPr>
          <w:szCs w:val="24"/>
        </w:rPr>
        <w:t>“</w:t>
      </w:r>
    </w:p>
    <w:p w:rsidR="00370977" w:rsidRPr="00EA7CA6" w:rsidRDefault="00370977" w:rsidP="00370977">
      <w:pPr>
        <w:pStyle w:val="Normln1"/>
        <w:spacing w:line="360" w:lineRule="auto"/>
        <w:rPr>
          <w:szCs w:val="24"/>
        </w:rPr>
      </w:pPr>
    </w:p>
    <w:p w:rsidR="00370977" w:rsidRPr="00EA7CA6" w:rsidRDefault="00370977" w:rsidP="00370977">
      <w:pPr>
        <w:pStyle w:val="Normln1"/>
        <w:spacing w:line="360" w:lineRule="auto"/>
        <w:rPr>
          <w:szCs w:val="24"/>
        </w:rPr>
      </w:pPr>
      <w:r w:rsidRPr="00EA7CA6">
        <w:rPr>
          <w:szCs w:val="24"/>
        </w:rPr>
        <w:t>O činnosti kamery Circle 2 můžete být průběžně in</w:t>
      </w:r>
      <w:r w:rsidR="00960271" w:rsidRPr="00EA7CA6">
        <w:rPr>
          <w:szCs w:val="24"/>
        </w:rPr>
        <w:t xml:space="preserve">formováni, </w:t>
      </w:r>
      <w:r w:rsidR="009F7A2E">
        <w:rPr>
          <w:szCs w:val="24"/>
        </w:rPr>
        <w:t xml:space="preserve">zatímco </w:t>
      </w:r>
      <w:r w:rsidR="00960271" w:rsidRPr="00EA7CA6">
        <w:rPr>
          <w:szCs w:val="24"/>
        </w:rPr>
        <w:t>budete pryč, na </w:t>
      </w:r>
      <w:r w:rsidRPr="00EA7CA6">
        <w:rPr>
          <w:szCs w:val="24"/>
        </w:rPr>
        <w:t xml:space="preserve">zamykací obrazovce vašeho iPhonu nebo iPadu nebo </w:t>
      </w:r>
      <w:r w:rsidR="00960271" w:rsidRPr="00EA7CA6">
        <w:rPr>
          <w:szCs w:val="24"/>
        </w:rPr>
        <w:t>hodinkách Apple Watch. Můžete rovněž využít čidlo pohybu kamery Circle 2 k automatickému sp</w:t>
      </w:r>
      <w:r w:rsidR="009F7A2E">
        <w:rPr>
          <w:szCs w:val="24"/>
        </w:rPr>
        <w:t>o</w:t>
      </w:r>
      <w:r w:rsidR="00960271" w:rsidRPr="00EA7CA6">
        <w:rPr>
          <w:szCs w:val="24"/>
        </w:rPr>
        <w:t>uštění určitých akcí, například rozsvícení světel</w:t>
      </w:r>
      <w:r w:rsidR="009F7A2E">
        <w:rPr>
          <w:szCs w:val="24"/>
        </w:rPr>
        <w:t xml:space="preserve"> při detekci pohybu</w:t>
      </w:r>
      <w:r w:rsidR="00960271" w:rsidRPr="00EA7CA6">
        <w:rPr>
          <w:szCs w:val="24"/>
        </w:rPr>
        <w:t xml:space="preserve">, což může účinně odradit nežádoucí návštěvníky, i když </w:t>
      </w:r>
      <w:r w:rsidR="009F7A2E">
        <w:rPr>
          <w:szCs w:val="24"/>
        </w:rPr>
        <w:t>ne</w:t>
      </w:r>
      <w:r w:rsidR="00960271" w:rsidRPr="00EA7CA6">
        <w:rPr>
          <w:szCs w:val="24"/>
        </w:rPr>
        <w:t xml:space="preserve">budete </w:t>
      </w:r>
      <w:r w:rsidR="009F7A2E">
        <w:rPr>
          <w:szCs w:val="24"/>
        </w:rPr>
        <w:t>doma</w:t>
      </w:r>
      <w:r w:rsidR="00960271" w:rsidRPr="00EA7CA6">
        <w:rPr>
          <w:szCs w:val="24"/>
        </w:rPr>
        <w:t>. Navíc můžete používat sesterskou aplikaci Logi Circle pro operační systém iOS, která vám nabízí další vyspělé funkce, například náš oblíbený video deník Day Briefs.</w:t>
      </w:r>
    </w:p>
    <w:p w:rsidR="00960271" w:rsidRPr="00EA7CA6" w:rsidRDefault="00960271" w:rsidP="00370977">
      <w:pPr>
        <w:pStyle w:val="Normln1"/>
        <w:spacing w:line="360" w:lineRule="auto"/>
        <w:rPr>
          <w:szCs w:val="24"/>
        </w:rPr>
      </w:pPr>
    </w:p>
    <w:p w:rsidR="00960271" w:rsidRPr="00EA7CA6" w:rsidRDefault="00960271" w:rsidP="00370977">
      <w:pPr>
        <w:pStyle w:val="Normln1"/>
        <w:spacing w:line="360" w:lineRule="auto"/>
        <w:rPr>
          <w:szCs w:val="24"/>
        </w:rPr>
      </w:pPr>
      <w:r w:rsidRPr="00EA7CA6">
        <w:rPr>
          <w:szCs w:val="24"/>
        </w:rPr>
        <w:t>Se softwarovým balíkem Apple HomeKit spolupracuje jak kamera Circle 2 Wired připojená kabelem, tak kamery připojené do držáku do elektrické zásuvky Plug Mount nebo držáku</w:t>
      </w:r>
      <w:r w:rsidR="00EA7CA6">
        <w:rPr>
          <w:szCs w:val="24"/>
        </w:rPr>
        <w:t xml:space="preserve"> na </w:t>
      </w:r>
      <w:r w:rsidRPr="00EA7CA6">
        <w:rPr>
          <w:szCs w:val="24"/>
        </w:rPr>
        <w:t>okno Window Mount.</w:t>
      </w:r>
    </w:p>
    <w:p w:rsidR="00F33C56" w:rsidRPr="00EA7CA6" w:rsidRDefault="00F33C56">
      <w:pPr>
        <w:pStyle w:val="Normln1"/>
        <w:spacing w:line="360" w:lineRule="auto"/>
        <w:rPr>
          <w:szCs w:val="24"/>
        </w:rPr>
      </w:pPr>
    </w:p>
    <w:p w:rsidR="00172071" w:rsidRPr="00EA7CA6" w:rsidRDefault="00197A54">
      <w:pPr>
        <w:pStyle w:val="Normln1"/>
        <w:spacing w:line="360" w:lineRule="auto"/>
        <w:rPr>
          <w:b/>
          <w:szCs w:val="24"/>
        </w:rPr>
      </w:pPr>
      <w:r w:rsidRPr="00EA7CA6">
        <w:rPr>
          <w:b/>
          <w:szCs w:val="24"/>
        </w:rPr>
        <w:t>Cena a dostupnost</w:t>
      </w:r>
    </w:p>
    <w:p w:rsidR="00172071" w:rsidRPr="00EA7CA6" w:rsidRDefault="00960271" w:rsidP="007F5EC6">
      <w:pPr>
        <w:pStyle w:val="Normln1"/>
        <w:spacing w:line="360" w:lineRule="auto"/>
        <w:rPr>
          <w:szCs w:val="24"/>
          <w:shd w:val="clear" w:color="auto" w:fill="FEFEFE"/>
        </w:rPr>
      </w:pPr>
      <w:r w:rsidRPr="00EA7CA6">
        <w:rPr>
          <w:szCs w:val="24"/>
        </w:rPr>
        <w:t xml:space="preserve">Noví i stávající majitelé kamer Circle 2 Wired mohou možnosti nově integrovaného softwarového balíku HomeKit využívat již dnes (stávající uživatelé kamer Circle 2 </w:t>
      </w:r>
      <w:r w:rsidR="007F5EC6" w:rsidRPr="00EA7CA6">
        <w:rPr>
          <w:szCs w:val="24"/>
        </w:rPr>
        <w:t xml:space="preserve">by se měli podívat </w:t>
      </w:r>
      <w:hyperlink r:id="rId11" w:anchor="link_How-do-I-use-my-Circle-2-Camera-with-Apple-HomeKit%E2%80%8B">
        <w:r w:rsidR="007F5EC6" w:rsidRPr="00EA7CA6">
          <w:rPr>
            <w:color w:val="1155CC"/>
            <w:highlight w:val="white"/>
            <w:u w:val="single"/>
          </w:rPr>
          <w:t>s</w:t>
        </w:r>
        <w:r w:rsidR="00B8369D" w:rsidRPr="00EA7CA6">
          <w:rPr>
            <w:color w:val="1155CC"/>
            <w:highlight w:val="white"/>
            <w:u w:val="single"/>
          </w:rPr>
          <w:t>e</w:t>
        </w:r>
        <w:r w:rsidR="007F5EC6" w:rsidRPr="00EA7CA6">
          <w:rPr>
            <w:color w:val="1155CC"/>
            <w:highlight w:val="white"/>
            <w:u w:val="single"/>
          </w:rPr>
          <w:t>m</w:t>
        </w:r>
      </w:hyperlink>
      <w:r w:rsidR="00B8369D" w:rsidRPr="00EA7CA6">
        <w:rPr>
          <w:szCs w:val="24"/>
        </w:rPr>
        <w:t xml:space="preserve"> </w:t>
      </w:r>
      <w:r w:rsidR="007F5EC6" w:rsidRPr="00EA7CA6">
        <w:rPr>
          <w:szCs w:val="24"/>
        </w:rPr>
        <w:t>na pokyny týkající se updatu</w:t>
      </w:r>
      <w:r w:rsidR="00B8369D" w:rsidRPr="00EA7CA6">
        <w:rPr>
          <w:szCs w:val="24"/>
        </w:rPr>
        <w:t xml:space="preserve">). </w:t>
      </w:r>
      <w:r w:rsidR="007F5EC6" w:rsidRPr="00EA7CA6">
        <w:rPr>
          <w:szCs w:val="24"/>
        </w:rPr>
        <w:t xml:space="preserve">Kamera </w:t>
      </w:r>
      <w:hyperlink r:id="rId12">
        <w:r w:rsidR="00B8369D" w:rsidRPr="00EA7CA6">
          <w:rPr>
            <w:color w:val="1155CC"/>
            <w:u w:val="single"/>
          </w:rPr>
          <w:t>Circle 2 Wired</w:t>
        </w:r>
      </w:hyperlink>
      <w:r w:rsidR="00B8369D" w:rsidRPr="00EA7CA6">
        <w:rPr>
          <w:szCs w:val="24"/>
        </w:rPr>
        <w:t xml:space="preserve"> </w:t>
      </w:r>
      <w:r w:rsidR="00C55488">
        <w:rPr>
          <w:szCs w:val="24"/>
        </w:rPr>
        <w:t>je</w:t>
      </w:r>
      <w:r w:rsidR="00A742DF">
        <w:rPr>
          <w:szCs w:val="24"/>
        </w:rPr>
        <w:t xml:space="preserve"> k dostání </w:t>
      </w:r>
      <w:r w:rsidR="00C55488">
        <w:rPr>
          <w:szCs w:val="24"/>
        </w:rPr>
        <w:t xml:space="preserve">v České republice u vybraných partnerů </w:t>
      </w:r>
      <w:r w:rsidR="00C55488">
        <w:rPr>
          <w:szCs w:val="24"/>
        </w:rPr>
        <w:t xml:space="preserve">za cenu 4 990 Kč. Od října též </w:t>
      </w:r>
      <w:r w:rsidR="007F5EC6" w:rsidRPr="00EA7CA6">
        <w:rPr>
          <w:szCs w:val="24"/>
        </w:rPr>
        <w:t xml:space="preserve">v prodejních místech společnosti </w:t>
      </w:r>
      <w:r w:rsidR="00B8369D" w:rsidRPr="00EA7CA6">
        <w:rPr>
          <w:szCs w:val="24"/>
        </w:rPr>
        <w:t xml:space="preserve">Apple </w:t>
      </w:r>
      <w:r w:rsidR="007F5EC6" w:rsidRPr="00EA7CA6">
        <w:rPr>
          <w:szCs w:val="24"/>
        </w:rPr>
        <w:t xml:space="preserve">a na </w:t>
      </w:r>
      <w:r w:rsidR="00B8369D" w:rsidRPr="00EA7CA6">
        <w:rPr>
          <w:szCs w:val="24"/>
        </w:rPr>
        <w:t xml:space="preserve">Apple.com </w:t>
      </w:r>
      <w:r w:rsidR="007F5EC6" w:rsidRPr="00EA7CA6">
        <w:rPr>
          <w:szCs w:val="24"/>
        </w:rPr>
        <w:t>v USA i v Evropě</w:t>
      </w:r>
      <w:r w:rsidR="00B8369D" w:rsidRPr="00EA7CA6">
        <w:rPr>
          <w:szCs w:val="24"/>
        </w:rPr>
        <w:t xml:space="preserve">. </w:t>
      </w:r>
      <w:r w:rsidR="007F5EC6" w:rsidRPr="00EA7CA6">
        <w:rPr>
          <w:szCs w:val="24"/>
        </w:rPr>
        <w:t xml:space="preserve">Držák do okna </w:t>
      </w:r>
      <w:hyperlink r:id="rId13">
        <w:r w:rsidR="00B8369D" w:rsidRPr="00EA7CA6">
          <w:rPr>
            <w:color w:val="1155CC"/>
            <w:u w:val="single"/>
          </w:rPr>
          <w:t>Circle 2 Window Mount</w:t>
        </w:r>
      </w:hyperlink>
      <w:r w:rsidR="00B8369D" w:rsidRPr="00EA7CA6">
        <w:rPr>
          <w:szCs w:val="24"/>
        </w:rPr>
        <w:t xml:space="preserve"> </w:t>
      </w:r>
      <w:r w:rsidR="007F5EC6" w:rsidRPr="00EA7CA6">
        <w:rPr>
          <w:szCs w:val="24"/>
        </w:rPr>
        <w:t xml:space="preserve">bude rovněž k dostání v prodejnách Apple za </w:t>
      </w:r>
      <w:r w:rsidR="00B8369D" w:rsidRPr="00C55488">
        <w:rPr>
          <w:szCs w:val="24"/>
        </w:rPr>
        <w:t>39</w:t>
      </w:r>
      <w:r w:rsidR="007F5EC6" w:rsidRPr="00C55488">
        <w:rPr>
          <w:szCs w:val="24"/>
        </w:rPr>
        <w:t>,</w:t>
      </w:r>
      <w:r w:rsidR="00B8369D" w:rsidRPr="00C55488">
        <w:rPr>
          <w:szCs w:val="24"/>
        </w:rPr>
        <w:t>95</w:t>
      </w:r>
      <w:r w:rsidR="007F5EC6" w:rsidRPr="00C55488">
        <w:rPr>
          <w:szCs w:val="24"/>
        </w:rPr>
        <w:t xml:space="preserve"> USD</w:t>
      </w:r>
      <w:r w:rsidR="00B8369D" w:rsidRPr="00EA7CA6">
        <w:rPr>
          <w:szCs w:val="24"/>
        </w:rPr>
        <w:t xml:space="preserve">. </w:t>
      </w:r>
      <w:r w:rsidR="007F5EC6" w:rsidRPr="00EA7CA6">
        <w:rPr>
          <w:szCs w:val="24"/>
        </w:rPr>
        <w:t xml:space="preserve">Držák do elektrické zásuvky </w:t>
      </w:r>
      <w:hyperlink r:id="rId14">
        <w:r w:rsidR="00B8369D" w:rsidRPr="00EA7CA6">
          <w:rPr>
            <w:color w:val="1155CC"/>
            <w:u w:val="single"/>
          </w:rPr>
          <w:t>Circle 2 Plug Mount</w:t>
        </w:r>
      </w:hyperlink>
      <w:r w:rsidR="00B8369D" w:rsidRPr="00EA7CA6">
        <w:rPr>
          <w:szCs w:val="24"/>
        </w:rPr>
        <w:t xml:space="preserve"> </w:t>
      </w:r>
      <w:r w:rsidR="007F5EC6" w:rsidRPr="00EA7CA6">
        <w:rPr>
          <w:szCs w:val="24"/>
        </w:rPr>
        <w:t xml:space="preserve">bude možné zakoupit na </w:t>
      </w:r>
      <w:r w:rsidR="00B8369D" w:rsidRPr="00EA7CA6">
        <w:rPr>
          <w:szCs w:val="24"/>
        </w:rPr>
        <w:t xml:space="preserve">Apple.com </w:t>
      </w:r>
      <w:r w:rsidR="007F5EC6" w:rsidRPr="00EA7CA6">
        <w:rPr>
          <w:szCs w:val="24"/>
        </w:rPr>
        <w:t xml:space="preserve">za </w:t>
      </w:r>
      <w:r w:rsidR="00B8369D" w:rsidRPr="00C55488">
        <w:rPr>
          <w:szCs w:val="24"/>
        </w:rPr>
        <w:t>29</w:t>
      </w:r>
      <w:r w:rsidR="007F5EC6" w:rsidRPr="00C55488">
        <w:rPr>
          <w:szCs w:val="24"/>
        </w:rPr>
        <w:t>,</w:t>
      </w:r>
      <w:r w:rsidR="00B8369D" w:rsidRPr="00C55488">
        <w:rPr>
          <w:szCs w:val="24"/>
        </w:rPr>
        <w:t>95</w:t>
      </w:r>
      <w:r w:rsidR="007F5EC6" w:rsidRPr="00C55488">
        <w:rPr>
          <w:szCs w:val="24"/>
        </w:rPr>
        <w:t xml:space="preserve"> USD</w:t>
      </w:r>
      <w:r w:rsidR="00B8369D" w:rsidRPr="00EA7CA6">
        <w:rPr>
          <w:szCs w:val="24"/>
        </w:rPr>
        <w:t xml:space="preserve">. </w:t>
      </w:r>
      <w:r w:rsidR="007F5EC6" w:rsidRPr="00EA7CA6">
        <w:rPr>
          <w:szCs w:val="24"/>
        </w:rPr>
        <w:t xml:space="preserve">Další informace můžete získat na adrese </w:t>
      </w:r>
      <w:r w:rsidR="00B8369D" w:rsidRPr="00EA7CA6">
        <w:rPr>
          <w:szCs w:val="24"/>
        </w:rPr>
        <w:t>Logi.com/Circle2.</w:t>
      </w:r>
    </w:p>
    <w:p w:rsidR="00197A54" w:rsidRDefault="00197A54">
      <w:pPr>
        <w:pStyle w:val="Normln1"/>
        <w:spacing w:line="360" w:lineRule="auto"/>
        <w:rPr>
          <w:szCs w:val="24"/>
          <w:highlight w:val="white"/>
        </w:rPr>
      </w:pPr>
    </w:p>
    <w:p w:rsidR="00592BE7" w:rsidRDefault="00592BE7">
      <w:pPr>
        <w:pStyle w:val="Normln1"/>
        <w:spacing w:line="360" w:lineRule="auto"/>
        <w:rPr>
          <w:szCs w:val="24"/>
          <w:highlight w:val="white"/>
        </w:rPr>
      </w:pPr>
    </w:p>
    <w:p w:rsidR="00172071" w:rsidRPr="00EA7CA6" w:rsidRDefault="00197A54">
      <w:pPr>
        <w:pStyle w:val="Normln1"/>
        <w:widowControl w:val="0"/>
        <w:spacing w:before="120" w:line="360" w:lineRule="auto"/>
        <w:rPr>
          <w:szCs w:val="24"/>
        </w:rPr>
      </w:pPr>
      <w:r w:rsidRPr="00EA7CA6">
        <w:rPr>
          <w:b/>
          <w:szCs w:val="24"/>
          <w:shd w:val="clear" w:color="auto" w:fill="FEFEFE"/>
        </w:rPr>
        <w:t xml:space="preserve">O společnosti </w:t>
      </w:r>
      <w:r w:rsidR="00414A04" w:rsidRPr="00EA7CA6">
        <w:rPr>
          <w:b/>
          <w:szCs w:val="24"/>
          <w:shd w:val="clear" w:color="auto" w:fill="FEFEFE"/>
        </w:rPr>
        <w:t>Logitech</w:t>
      </w:r>
    </w:p>
    <w:p w:rsidR="00197A54" w:rsidRPr="00EA7CA6" w:rsidRDefault="00592BE7" w:rsidP="00197A54">
      <w:pPr>
        <w:spacing w:before="120" w:after="120" w:line="360" w:lineRule="auto"/>
        <w:rPr>
          <w:color w:val="222222"/>
          <w:shd w:val="clear" w:color="auto" w:fill="FFFFFF"/>
        </w:rPr>
      </w:pPr>
      <w:r w:rsidRPr="00592BE7">
        <w:rPr>
          <w:shd w:val="clear" w:color="auto" w:fill="FFFFFF"/>
        </w:rPr>
        <w:t>Logitech navrhuje a vytváří produkty, jež zaujímají míst</w:t>
      </w:r>
      <w:r>
        <w:rPr>
          <w:shd w:val="clear" w:color="auto" w:fill="FFFFFF"/>
        </w:rPr>
        <w:t>o v každodenní interakci lidí s </w:t>
      </w:r>
      <w:r w:rsidRPr="00592BE7">
        <w:rPr>
          <w:shd w:val="clear" w:color="auto" w:fill="FFFFFF"/>
        </w:rPr>
        <w:t xml:space="preserve">digitálními technologiemi. Před více než </w:t>
      </w:r>
      <w:r w:rsidRPr="00C55488">
        <w:rPr>
          <w:shd w:val="clear" w:color="auto" w:fill="FFFFFF"/>
        </w:rPr>
        <w:t>3</w:t>
      </w:r>
      <w:r w:rsidR="00C55488" w:rsidRPr="00C55488">
        <w:rPr>
          <w:shd w:val="clear" w:color="auto" w:fill="FFFFFF"/>
        </w:rPr>
        <w:t>5</w:t>
      </w:r>
      <w:r w:rsidRPr="00C55488">
        <w:rPr>
          <w:shd w:val="clear" w:color="auto" w:fill="FFFFFF"/>
        </w:rPr>
        <w:t xml:space="preserve"> lety</w:t>
      </w:r>
      <w:r w:rsidRPr="00592BE7">
        <w:rPr>
          <w:shd w:val="clear" w:color="auto" w:fill="FFFFFF"/>
        </w:rPr>
        <w:t xml:space="preserve"> začala společnost Logitech vytvářet propojení mezi lidmi pomocí počítačů a nyní její stylové produkty lidi spojují prostřednictvím hudby, počítačových her, videa a počítačů. Společnost Logitech International se sídlem ve Švýcarsku byla založena v roce 1981, její akcie se obchodují na švýcarské burze SIX Swiss </w:t>
      </w:r>
      <w:r w:rsidRPr="00592BE7">
        <w:rPr>
          <w:shd w:val="clear" w:color="auto" w:fill="FFFFFF"/>
        </w:rPr>
        <w:lastRenderedPageBreak/>
        <w:t xml:space="preserve">Exchange (LOGN) a na americké burze Nasdaq Global Select Market (LOGI). Více informací o společnosti Logitech můžete získat na webových stránkách </w:t>
      </w:r>
      <w:hyperlink r:id="rId15" w:history="1">
        <w:r w:rsidRPr="00EA7CA6">
          <w:rPr>
            <w:color w:val="1155CC"/>
            <w:szCs w:val="24"/>
            <w:u w:val="single"/>
            <w:shd w:val="clear" w:color="auto" w:fill="FEFEFE"/>
          </w:rPr>
          <w:t>www.logitech.com</w:t>
        </w:r>
      </w:hyperlink>
      <w:r w:rsidRPr="00EA7CA6">
        <w:rPr>
          <w:shd w:val="clear" w:color="auto" w:fill="FFFFFF"/>
        </w:rPr>
        <w:t xml:space="preserve">, </w:t>
      </w:r>
      <w:hyperlink r:id="rId16" w:tgtFrame="_blank" w:history="1">
        <w:r w:rsidRPr="00EA7CA6">
          <w:rPr>
            <w:color w:val="1155CC"/>
            <w:szCs w:val="24"/>
            <w:u w:val="single"/>
            <w:shd w:val="clear" w:color="auto" w:fill="FEFEFE"/>
          </w:rPr>
          <w:t>firemním blogu</w:t>
        </w:r>
      </w:hyperlink>
      <w:r w:rsidRPr="00EA7CA6">
        <w:t xml:space="preserve">, </w:t>
      </w:r>
      <w:hyperlink r:id="rId17" w:history="1">
        <w:r w:rsidRPr="00EA7CA6">
          <w:rPr>
            <w:color w:val="1155CC"/>
            <w:szCs w:val="24"/>
            <w:u w:val="single"/>
            <w:shd w:val="clear" w:color="auto" w:fill="FEFEFE"/>
          </w:rPr>
          <w:t>Facebooku</w:t>
        </w:r>
      </w:hyperlink>
      <w:r w:rsidRPr="00EA7CA6">
        <w:rPr>
          <w:shd w:val="clear" w:color="auto" w:fill="FFFFFF"/>
        </w:rPr>
        <w:t> </w:t>
      </w:r>
      <w:r w:rsidRPr="00592BE7">
        <w:rPr>
          <w:shd w:val="clear" w:color="auto" w:fill="FFFFFF"/>
        </w:rPr>
        <w:t xml:space="preserve"> nebo na Twitteru s hashtagem </w:t>
      </w:r>
      <w:hyperlink r:id="rId18" w:tgtFrame="_blank" w:history="1">
        <w:r w:rsidR="00197A54" w:rsidRPr="00EA7CA6">
          <w:rPr>
            <w:color w:val="1155CC"/>
            <w:szCs w:val="24"/>
            <w:u w:val="single"/>
            <w:shd w:val="clear" w:color="auto" w:fill="FEFEFE"/>
          </w:rPr>
          <w:t>@Logitech</w:t>
        </w:r>
      </w:hyperlink>
      <w:r w:rsidR="00197A54" w:rsidRPr="00EA7CA6">
        <w:rPr>
          <w:shd w:val="clear" w:color="auto" w:fill="FFFFFF"/>
        </w:rPr>
        <w:t>.</w:t>
      </w:r>
    </w:p>
    <w:p w:rsidR="00172071" w:rsidRPr="007F5EC6" w:rsidRDefault="00414A04">
      <w:pPr>
        <w:pStyle w:val="Normln1"/>
        <w:widowControl w:val="0"/>
        <w:spacing w:before="120" w:after="340" w:line="360" w:lineRule="auto"/>
        <w:jc w:val="center"/>
      </w:pPr>
      <w:r w:rsidRPr="007F5EC6">
        <w:rPr>
          <w:sz w:val="16"/>
          <w:szCs w:val="16"/>
          <w:shd w:val="clear" w:color="auto" w:fill="FEFEFE"/>
        </w:rPr>
        <w:t># # #</w:t>
      </w:r>
    </w:p>
    <w:p w:rsidR="00172071" w:rsidRPr="007F5EC6" w:rsidRDefault="00197A54" w:rsidP="00197A54">
      <w:pPr>
        <w:pStyle w:val="Normln1"/>
        <w:widowControl w:val="0"/>
        <w:spacing w:before="120" w:after="340" w:line="360" w:lineRule="auto"/>
      </w:pPr>
      <w:r w:rsidRPr="007F5EC6">
        <w:rPr>
          <w:sz w:val="16"/>
          <w:szCs w:val="16"/>
        </w:rPr>
        <w:t xml:space="preserve">© 2017 Logitech, Logicool, Logi a jiné značky Logitech jsou majetkem společnosti Logitech a mohou být registrovány. Veškeré ostatní ochranné známky jsou majetkem příslušných vlastníků. Více informací o společnosti Logitech a jejích produktech můžete získat na webových stránkách společnosti na adrese </w:t>
      </w:r>
      <w:hyperlink r:id="rId19">
        <w:r w:rsidR="00414A04" w:rsidRPr="007F5EC6">
          <w:rPr>
            <w:color w:val="1155CC"/>
            <w:sz w:val="16"/>
            <w:szCs w:val="16"/>
            <w:u w:val="single"/>
            <w:shd w:val="clear" w:color="auto" w:fill="FEFEFE"/>
          </w:rPr>
          <w:t>www.logitech.com</w:t>
        </w:r>
      </w:hyperlink>
      <w:r w:rsidR="00414A04" w:rsidRPr="007F5EC6">
        <w:rPr>
          <w:color w:val="444444"/>
          <w:sz w:val="16"/>
          <w:szCs w:val="16"/>
          <w:shd w:val="clear" w:color="auto" w:fill="FEFEFE"/>
        </w:rPr>
        <w:t>.</w:t>
      </w:r>
    </w:p>
    <w:p w:rsidR="00172071" w:rsidRPr="007F5EC6" w:rsidRDefault="00414A04">
      <w:pPr>
        <w:pStyle w:val="Normln1"/>
        <w:widowControl w:val="0"/>
        <w:rPr>
          <w:b/>
          <w:sz w:val="24"/>
          <w:szCs w:val="24"/>
          <w:shd w:val="clear" w:color="auto" w:fill="FEFEFE"/>
        </w:rPr>
      </w:pPr>
      <w:r w:rsidRPr="007F5EC6">
        <w:rPr>
          <w:sz w:val="16"/>
          <w:szCs w:val="16"/>
          <w:highlight w:val="white"/>
        </w:rPr>
        <w:t>(LOGIIR)</w:t>
      </w:r>
    </w:p>
    <w:p w:rsidR="00172071" w:rsidRPr="007F5EC6" w:rsidRDefault="00172071">
      <w:pPr>
        <w:pStyle w:val="Normln1"/>
        <w:rPr>
          <w:sz w:val="20"/>
          <w:szCs w:val="20"/>
        </w:rPr>
      </w:pPr>
    </w:p>
    <w:sectPr w:rsidR="00172071" w:rsidRPr="007F5EC6" w:rsidSect="00A94581">
      <w:pgSz w:w="11907" w:h="16839" w:code="9"/>
      <w:pgMar w:top="1440" w:right="1440" w:bottom="1440" w:left="1440" w:header="0" w:footer="708" w:gutter="0"/>
      <w:pgNumType w:start="1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7AC7FFFF" w:usb2="00000012" w:usb3="00000000" w:csb0="0002000D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0sjQzsDQHUSZmSjpKwanFxZn5eSAFJrUAzoqfrCwAAAA="/>
  </w:docVars>
  <w:rsids>
    <w:rsidRoot w:val="00172071"/>
    <w:rsid w:val="000510B1"/>
    <w:rsid w:val="00061C34"/>
    <w:rsid w:val="00064F94"/>
    <w:rsid w:val="0013510D"/>
    <w:rsid w:val="00172071"/>
    <w:rsid w:val="00197A54"/>
    <w:rsid w:val="00370977"/>
    <w:rsid w:val="003A4F1A"/>
    <w:rsid w:val="00414A04"/>
    <w:rsid w:val="004C4FE0"/>
    <w:rsid w:val="005811CD"/>
    <w:rsid w:val="00592BE7"/>
    <w:rsid w:val="005C266E"/>
    <w:rsid w:val="005E72AE"/>
    <w:rsid w:val="006B6E1F"/>
    <w:rsid w:val="007367B5"/>
    <w:rsid w:val="00751D3D"/>
    <w:rsid w:val="007F5EC6"/>
    <w:rsid w:val="00880578"/>
    <w:rsid w:val="00920B9C"/>
    <w:rsid w:val="00960271"/>
    <w:rsid w:val="00981315"/>
    <w:rsid w:val="009F0541"/>
    <w:rsid w:val="009F7A2E"/>
    <w:rsid w:val="00A47A6D"/>
    <w:rsid w:val="00A742DF"/>
    <w:rsid w:val="00A94581"/>
    <w:rsid w:val="00B8369D"/>
    <w:rsid w:val="00C55488"/>
    <w:rsid w:val="00CD7FC8"/>
    <w:rsid w:val="00D04268"/>
    <w:rsid w:val="00D44FB0"/>
    <w:rsid w:val="00DD720B"/>
    <w:rsid w:val="00DE5124"/>
    <w:rsid w:val="00EA7CA6"/>
    <w:rsid w:val="00ED701E"/>
    <w:rsid w:val="00F33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CAD7D0"/>
  <w15:docId w15:val="{8EA47081-6C6A-4AAD-AE94-D530F59E2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C4FE0"/>
  </w:style>
  <w:style w:type="paragraph" w:styleId="Nadpis1">
    <w:name w:val="heading 1"/>
    <w:basedOn w:val="Normln1"/>
    <w:next w:val="Normln1"/>
    <w:rsid w:val="0017207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17207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17207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17207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172071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17207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172071"/>
  </w:style>
  <w:style w:type="table" w:customStyle="1" w:styleId="TableNormal">
    <w:name w:val="Table Normal"/>
    <w:rsid w:val="0017207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1"/>
    <w:next w:val="Normln1"/>
    <w:rsid w:val="00172071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1"/>
    <w:next w:val="Normln1"/>
    <w:rsid w:val="00172071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7207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72071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172071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97A5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97A54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next w:val="Normln"/>
    <w:autoRedefine/>
    <w:rsid w:val="00197A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ヒラギノ角ゴ Pro W3" w:hAnsi="Times New Roman" w:cs="Times New Roman"/>
      <w:b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197A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  <w:style w:type="character" w:styleId="Hypertextovodkaz">
    <w:name w:val="Hyperlink"/>
    <w:basedOn w:val="Standardnpsmoodstavce"/>
    <w:uiPriority w:val="99"/>
    <w:unhideWhenUsed/>
    <w:rsid w:val="00A47A6D"/>
    <w:rPr>
      <w:color w:val="0000FF" w:themeColor="hyperlink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7097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70977"/>
    <w:rPr>
      <w:b/>
      <w:bCs/>
      <w:sz w:val="20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9F054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tt.ec/Odome" TargetMode="External"/><Relationship Id="rId13" Type="http://schemas.openxmlformats.org/officeDocument/2006/relationships/hyperlink" Target="https://www.logitech.com/en-us/product/circle-2-window-mount?crid=1720" TargetMode="External"/><Relationship Id="rId18" Type="http://schemas.openxmlformats.org/officeDocument/2006/relationships/hyperlink" Target="https://twitter.com/Logitech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ctt.ec/Odome" TargetMode="External"/><Relationship Id="rId12" Type="http://schemas.openxmlformats.org/officeDocument/2006/relationships/hyperlink" Target="https://www.logitech.com/en-us/product/circle-2-home-security-camera" TargetMode="External"/><Relationship Id="rId17" Type="http://schemas.openxmlformats.org/officeDocument/2006/relationships/hyperlink" Target="https://www.facebook.com/logitechczsk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blog.logitech.com/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logitech.com/news/Circle2" TargetMode="External"/><Relationship Id="rId11" Type="http://schemas.openxmlformats.org/officeDocument/2006/relationships/hyperlink" Target="http://support.logitech.com/product/circle-2-home-security-camera/faq" TargetMode="External"/><Relationship Id="rId5" Type="http://schemas.openxmlformats.org/officeDocument/2006/relationships/hyperlink" Target="mailto:leona.dankova@taktiq.comn" TargetMode="External"/><Relationship Id="rId15" Type="http://schemas.openxmlformats.org/officeDocument/2006/relationships/hyperlink" Target="http://www.logitech.com" TargetMode="External"/><Relationship Id="rId10" Type="http://schemas.openxmlformats.org/officeDocument/2006/relationships/hyperlink" Target="http://blog.logitech.com/2017/09/06/logitech-circle-2-wired-cameras-now-work-apple-homekit/" TargetMode="External"/><Relationship Id="rId19" Type="http://schemas.openxmlformats.org/officeDocument/2006/relationships/hyperlink" Target="http://www.logitech.com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ctt.ec/Odome" TargetMode="External"/><Relationship Id="rId14" Type="http://schemas.openxmlformats.org/officeDocument/2006/relationships/hyperlink" Target="https://www.logitech.com/en-us/product/circle-2-plug-mount?crid=1720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809</Words>
  <Characters>4778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Leona</cp:lastModifiedBy>
  <cp:revision>5</cp:revision>
  <dcterms:created xsi:type="dcterms:W3CDTF">2017-09-06T14:50:00Z</dcterms:created>
  <dcterms:modified xsi:type="dcterms:W3CDTF">2017-09-07T08:50:00Z</dcterms:modified>
</cp:coreProperties>
</file>